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D3033E" w:rsidRPr="009B7B94" w14:paraId="65D5DD81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5068F6EE" w14:textId="411BC8E6" w:rsidR="00D3033E" w:rsidRPr="009B7B94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 w:rsidR="00FA72AB">
              <w:rPr>
                <w:rFonts w:asciiTheme="majorBidi" w:eastAsiaTheme="majorEastAsia" w:hAnsiTheme="majorBidi" w:cstheme="majorBidi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D3033E" w:rsidRPr="009B7B94" w14:paraId="3A89C221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79AE9B53" w14:textId="176628A5" w:rsidR="00D3033E" w:rsidRPr="00FA72AB" w:rsidRDefault="00B676BE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A72AB">
              <w:rPr>
                <w:rFonts w:asciiTheme="majorBidi" w:hAnsiTheme="majorBidi" w:cstheme="majorBidi"/>
                <w:b/>
                <w:bCs/>
              </w:rPr>
              <w:t>Maintain Financial Records and Audit Procedures</w:t>
            </w:r>
          </w:p>
        </w:tc>
      </w:tr>
      <w:tr w:rsidR="005551AD" w:rsidRPr="009B7B94" w14:paraId="0E65A7E2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BD7BCC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0FD1F2B2" w14:textId="16C18DC2" w:rsidR="00D3033E" w:rsidRPr="009B7B94" w:rsidRDefault="00D3033E" w:rsidP="006C3F2C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6C3F2C">
              <w:rPr>
                <w:rFonts w:asciiTheme="majorBidi" w:hAnsiTheme="majorBidi" w:cstheme="majorBidi"/>
              </w:rPr>
              <w:t>____________________</w:t>
            </w:r>
          </w:p>
          <w:p w14:paraId="04585C5A" w14:textId="3AF46B35" w:rsidR="00D3033E" w:rsidRPr="009B7B94" w:rsidRDefault="006C3F2C" w:rsidP="009B7B94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Registration/Roll </w:t>
            </w:r>
            <w:r w:rsidR="00D3033E" w:rsidRPr="009B7B94">
              <w:rPr>
                <w:rFonts w:asciiTheme="majorBidi" w:hAnsiTheme="majorBidi" w:cstheme="majorBidi"/>
              </w:rPr>
              <w:t>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>
              <w:rPr>
                <w:rFonts w:asciiTheme="majorBidi" w:hAnsiTheme="majorBidi" w:cstheme="majorBidi"/>
              </w:rPr>
              <w:t>__________________</w:t>
            </w:r>
          </w:p>
        </w:tc>
      </w:tr>
      <w:tr w:rsidR="00D3033E" w:rsidRPr="009B7B94" w14:paraId="5E15EB4B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5AA0AD07" w14:textId="77777777" w:rsidR="0084543B" w:rsidRDefault="0084543B" w:rsidP="0084543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5163AE0B" w14:textId="77777777" w:rsidR="0084543B" w:rsidRDefault="0084543B" w:rsidP="0084543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53CF43AA" w:rsidR="00BB36E6" w:rsidRPr="0084543B" w:rsidRDefault="0084543B" w:rsidP="0084543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84543B">
              <w:rPr>
                <w:rFonts w:asciiTheme="majorBidi" w:hAnsiTheme="majorBidi" w:cstheme="majorBidi"/>
                <w:b/>
              </w:rPr>
              <w:t>Portfolios at the time of assessment (if any.</w:t>
            </w:r>
          </w:p>
        </w:tc>
      </w:tr>
      <w:tr w:rsidR="009B7B94" w:rsidRPr="009B7B94" w14:paraId="192B0862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67D67AF9" w14:textId="77777777" w:rsidR="009B7B94" w:rsidRPr="00FA72AB" w:rsidRDefault="009B7B94" w:rsidP="00AA549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A72AB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54DFB774" w14:textId="77777777" w:rsidR="0084543B" w:rsidRDefault="0084543B" w:rsidP="00AA5491">
            <w:pPr>
              <w:jc w:val="both"/>
              <w:rPr>
                <w:rFonts w:asciiTheme="majorBidi" w:hAnsiTheme="majorBidi" w:cstheme="majorBidi"/>
              </w:rPr>
            </w:pPr>
          </w:p>
          <w:p w14:paraId="1A51B1B7" w14:textId="3B3F36B1" w:rsidR="0084543B" w:rsidRPr="0084543B" w:rsidRDefault="0084543B" w:rsidP="00AA549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4543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6AD1E5EF" w14:textId="1DC7212E" w:rsidR="0084543B" w:rsidRPr="0084543B" w:rsidRDefault="0084543B" w:rsidP="0084543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FA72AB">
              <w:rPr>
                <w:rFonts w:asciiTheme="majorBidi" w:hAnsiTheme="majorBidi" w:cstheme="majorBidi"/>
                <w:color w:val="auto"/>
              </w:rPr>
              <w:t>Design a Ledger journal in excel in which will calculate the account opening and closing on with following columns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.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>(</w:t>
            </w:r>
            <w:r w:rsidRPr="0049157E">
              <w:rPr>
                <w:rFonts w:asciiTheme="majorBidi" w:hAnsiTheme="majorBidi" w:cstheme="majorBidi"/>
                <w:i/>
                <w:iCs/>
                <w:color w:val="auto"/>
              </w:rPr>
              <w:t>Dummy data will be provided by the accessor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>).</w:t>
            </w:r>
          </w:p>
        </w:tc>
      </w:tr>
      <w:tr w:rsidR="009B7B94" w:rsidRPr="009B7B94" w14:paraId="3FD00529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0322DA11" w14:textId="77777777" w:rsidR="0084543B" w:rsidRPr="0084543B" w:rsidRDefault="0084543B" w:rsidP="0084543B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4543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15A20191" w14:textId="77777777" w:rsidR="0084543B" w:rsidRDefault="0084543B" w:rsidP="0084543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</w:p>
          <w:p w14:paraId="49F9367B" w14:textId="77777777" w:rsidR="00305BF9" w:rsidRDefault="00EF7C90" w:rsidP="0084543B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EF7C90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drawing>
                <wp:inline distT="0" distB="0" distL="0" distR="0" wp14:anchorId="611B6350" wp14:editId="2EF9B56F">
                  <wp:extent cx="4005250" cy="242232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9917" cy="243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42E5EC" w14:textId="394C77B2" w:rsidR="0084543B" w:rsidRDefault="0084543B" w:rsidP="0084543B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dentify the software use for the ledger maintenance.</w:t>
            </w:r>
          </w:p>
          <w:p w14:paraId="4598B657" w14:textId="3C05D2A2" w:rsidR="0084543B" w:rsidRDefault="0084543B" w:rsidP="0084543B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roper formulas and calculation as per given headers.</w:t>
            </w:r>
          </w:p>
          <w:p w14:paraId="2F76F06A" w14:textId="782652C9" w:rsidR="0049157E" w:rsidRPr="0084543B" w:rsidRDefault="0049157E" w:rsidP="0084543B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84543B">
              <w:rPr>
                <w:rFonts w:asciiTheme="majorBidi" w:hAnsiTheme="majorBidi" w:cstheme="majorBidi"/>
                <w:color w:val="auto"/>
              </w:rPr>
              <w:t>Record transactions the date that they occur.</w:t>
            </w:r>
          </w:p>
          <w:p w14:paraId="6E4481F4" w14:textId="77777777" w:rsidR="0049157E" w:rsidRPr="0049157E" w:rsidRDefault="0049157E" w:rsidP="0049157E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49157E">
              <w:rPr>
                <w:rFonts w:asciiTheme="majorBidi" w:hAnsiTheme="majorBidi" w:cstheme="majorBidi"/>
                <w:color w:val="auto"/>
              </w:rPr>
              <w:t>Categorize the “account” of the transaction.</w:t>
            </w:r>
          </w:p>
          <w:p w14:paraId="7E341712" w14:textId="77777777" w:rsidR="0049157E" w:rsidRPr="0049157E" w:rsidRDefault="0049157E" w:rsidP="0049157E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49157E">
              <w:rPr>
                <w:rFonts w:asciiTheme="majorBidi" w:hAnsiTheme="majorBidi" w:cstheme="majorBidi"/>
                <w:color w:val="auto"/>
              </w:rPr>
              <w:t xml:space="preserve">Assign each account a number for easy reference. </w:t>
            </w:r>
          </w:p>
          <w:p w14:paraId="33E3A8D0" w14:textId="133C65C9" w:rsidR="0049157E" w:rsidRPr="0049157E" w:rsidRDefault="0049157E" w:rsidP="0049157E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49157E">
              <w:rPr>
                <w:rFonts w:asciiTheme="majorBidi" w:hAnsiTheme="majorBidi" w:cstheme="majorBidi"/>
                <w:color w:val="auto"/>
              </w:rPr>
              <w:t>Record the details of your transaction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</w:tc>
      </w:tr>
    </w:tbl>
    <w:p w14:paraId="2A62C851" w14:textId="511FD342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7681A0E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605ED98" w14:textId="4CF5BCDF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A5B913B" w14:textId="75DF2C38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DB04B7F" w14:textId="3F4CF106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F2EB317" w14:textId="4D996314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A72AB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A72AB" w:rsidRPr="009B7B94" w:rsidRDefault="00FA72AB" w:rsidP="00FA72AB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351D04CB" w:rsidR="00FA72AB" w:rsidRPr="009B7B94" w:rsidRDefault="00FA72AB" w:rsidP="00FA72AB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FA72AB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FA72AB" w:rsidRPr="009B7B94" w:rsidRDefault="00FA72AB" w:rsidP="00FA72AB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0322F22B" w:rsidR="00FA72AB" w:rsidRPr="009B7B94" w:rsidRDefault="00FA72AB" w:rsidP="00FA72AB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FA72AB">
              <w:rPr>
                <w:rFonts w:asciiTheme="majorBidi" w:hAnsiTheme="majorBidi" w:cstheme="majorBidi"/>
                <w:b/>
                <w:bCs/>
              </w:rPr>
              <w:t>Maintain Financial Records and Audit Procedures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2155844" w14:textId="77777777" w:rsidR="00FA72AB" w:rsidRPr="0084543B" w:rsidRDefault="00FA72AB" w:rsidP="00FA72AB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4543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9466BA3" w14:textId="07E7E613" w:rsidR="00873899" w:rsidRPr="00FA72AB" w:rsidRDefault="00FA72AB" w:rsidP="00FA72AB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FA72AB">
              <w:rPr>
                <w:rFonts w:asciiTheme="majorBidi" w:hAnsiTheme="majorBidi" w:cstheme="majorBidi"/>
              </w:rPr>
              <w:t>Design a Ledger journal in excel in which will calculate the account opening and closing on with following columns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  <w:r>
              <w:rPr>
                <w:rFonts w:asciiTheme="majorBidi" w:hAnsiTheme="majorBidi" w:cstheme="majorBidi"/>
                <w:i/>
                <w:iCs/>
              </w:rPr>
              <w:t xml:space="preserve"> (</w:t>
            </w:r>
            <w:r w:rsidRPr="0049157E">
              <w:rPr>
                <w:rFonts w:asciiTheme="majorBidi" w:hAnsiTheme="majorBidi" w:cstheme="majorBidi"/>
                <w:i/>
                <w:iCs/>
              </w:rPr>
              <w:t>Dummy data will be provided by the accessor</w:t>
            </w:r>
            <w:r>
              <w:rPr>
                <w:rFonts w:asciiTheme="majorBidi" w:hAnsiTheme="majorBidi" w:cstheme="majorBidi"/>
                <w:i/>
                <w:iCs/>
              </w:rPr>
              <w:t>).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84543B" w:rsidRPr="009B7B94" w14:paraId="0DF21911" w14:textId="77777777" w:rsidTr="0084543B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16D1458A" w:rsidR="0084543B" w:rsidRPr="009B7B94" w:rsidRDefault="0084543B" w:rsidP="0084543B">
            <w:pPr>
              <w:rPr>
                <w:rFonts w:asciiTheme="majorBidi" w:hAnsiTheme="majorBidi" w:cstheme="majorBidi"/>
                <w:noProof/>
              </w:rPr>
            </w:pPr>
            <w:r w:rsidRPr="0084543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84543B" w:rsidRPr="009B7B94" w14:paraId="53E277C0" w14:textId="77777777" w:rsidTr="009B7B94">
        <w:trPr>
          <w:trHeight w:val="398"/>
          <w:jc w:val="center"/>
        </w:trPr>
        <w:tc>
          <w:tcPr>
            <w:tcW w:w="6817" w:type="dxa"/>
          </w:tcPr>
          <w:p w14:paraId="63D994D6" w14:textId="70701C12" w:rsidR="0084543B" w:rsidRPr="009B7B94" w:rsidRDefault="0084543B" w:rsidP="0084543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E2532D">
              <w:rPr>
                <w:rFonts w:asciiTheme="majorBidi" w:hAnsiTheme="majorBidi" w:cstheme="majorBidi"/>
              </w:rPr>
              <w:t>Identify the software use for the ledger maintenance.</w:t>
            </w:r>
          </w:p>
        </w:tc>
        <w:tc>
          <w:tcPr>
            <w:tcW w:w="990" w:type="dxa"/>
            <w:vAlign w:val="center"/>
          </w:tcPr>
          <w:p w14:paraId="2D2FC6F6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CF09074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4543B" w:rsidRPr="009B7B94" w14:paraId="31485D2A" w14:textId="77777777" w:rsidTr="009B7B94">
        <w:trPr>
          <w:trHeight w:val="398"/>
          <w:jc w:val="center"/>
        </w:trPr>
        <w:tc>
          <w:tcPr>
            <w:tcW w:w="6817" w:type="dxa"/>
          </w:tcPr>
          <w:p w14:paraId="49D76E23" w14:textId="17F1CD5C" w:rsidR="0084543B" w:rsidRPr="009B7B94" w:rsidRDefault="0084543B" w:rsidP="0084543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E2532D">
              <w:rPr>
                <w:rFonts w:asciiTheme="majorBidi" w:hAnsiTheme="majorBidi" w:cstheme="majorBidi"/>
              </w:rPr>
              <w:t>Proper formulas and calculation as per given headers.</w:t>
            </w:r>
          </w:p>
        </w:tc>
        <w:tc>
          <w:tcPr>
            <w:tcW w:w="990" w:type="dxa"/>
            <w:vAlign w:val="center"/>
          </w:tcPr>
          <w:p w14:paraId="68A90F60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8BFCDD6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4543B" w:rsidRPr="009B7B94" w14:paraId="5C5A893D" w14:textId="77777777" w:rsidTr="009B7B94">
        <w:trPr>
          <w:trHeight w:val="398"/>
          <w:jc w:val="center"/>
        </w:trPr>
        <w:tc>
          <w:tcPr>
            <w:tcW w:w="6817" w:type="dxa"/>
          </w:tcPr>
          <w:p w14:paraId="41D315D0" w14:textId="32600EC6" w:rsidR="0084543B" w:rsidRPr="009B7B94" w:rsidRDefault="0084543B" w:rsidP="0084543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E2532D">
              <w:rPr>
                <w:rFonts w:asciiTheme="majorBidi" w:hAnsiTheme="majorBidi" w:cstheme="majorBidi"/>
              </w:rPr>
              <w:t>Record transactions the date that they occur.</w:t>
            </w:r>
          </w:p>
        </w:tc>
        <w:tc>
          <w:tcPr>
            <w:tcW w:w="990" w:type="dxa"/>
            <w:vAlign w:val="center"/>
          </w:tcPr>
          <w:p w14:paraId="59F89F35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2009B82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4543B" w:rsidRPr="009B7B94" w14:paraId="2F950F55" w14:textId="77777777" w:rsidTr="009B7B94">
        <w:trPr>
          <w:trHeight w:val="398"/>
          <w:jc w:val="center"/>
        </w:trPr>
        <w:tc>
          <w:tcPr>
            <w:tcW w:w="6817" w:type="dxa"/>
          </w:tcPr>
          <w:p w14:paraId="5C09E97A" w14:textId="2A239F4B" w:rsidR="0084543B" w:rsidRPr="009B7B94" w:rsidRDefault="0084543B" w:rsidP="0084543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E2532D">
              <w:rPr>
                <w:rFonts w:asciiTheme="majorBidi" w:hAnsiTheme="majorBidi" w:cstheme="majorBidi"/>
              </w:rPr>
              <w:t>Categorize the “account” of the transaction.</w:t>
            </w:r>
          </w:p>
        </w:tc>
        <w:tc>
          <w:tcPr>
            <w:tcW w:w="990" w:type="dxa"/>
            <w:vAlign w:val="center"/>
          </w:tcPr>
          <w:p w14:paraId="034EC43E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FCB269B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4543B" w:rsidRPr="009B7B94" w14:paraId="3ED3F4BA" w14:textId="77777777" w:rsidTr="009B7B94">
        <w:trPr>
          <w:trHeight w:val="398"/>
          <w:jc w:val="center"/>
        </w:trPr>
        <w:tc>
          <w:tcPr>
            <w:tcW w:w="6817" w:type="dxa"/>
          </w:tcPr>
          <w:p w14:paraId="5C4A03AD" w14:textId="33A2C029" w:rsidR="0084543B" w:rsidRPr="009B7B94" w:rsidRDefault="0084543B" w:rsidP="0084543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E2532D">
              <w:rPr>
                <w:rFonts w:asciiTheme="majorBidi" w:hAnsiTheme="majorBidi" w:cstheme="majorBidi"/>
              </w:rPr>
              <w:t xml:space="preserve">Assign each account a number for easy reference. </w:t>
            </w:r>
          </w:p>
        </w:tc>
        <w:tc>
          <w:tcPr>
            <w:tcW w:w="990" w:type="dxa"/>
            <w:vAlign w:val="center"/>
          </w:tcPr>
          <w:p w14:paraId="1E7BF06C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3C31A48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4543B" w:rsidRPr="009B7B94" w14:paraId="1B6FC278" w14:textId="77777777" w:rsidTr="009B7B94">
        <w:trPr>
          <w:trHeight w:val="398"/>
          <w:jc w:val="center"/>
        </w:trPr>
        <w:tc>
          <w:tcPr>
            <w:tcW w:w="6817" w:type="dxa"/>
          </w:tcPr>
          <w:p w14:paraId="68BE550C" w14:textId="05B2BC6A" w:rsidR="0084543B" w:rsidRPr="009B7B94" w:rsidRDefault="0084543B" w:rsidP="0084543B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E2532D">
              <w:rPr>
                <w:rFonts w:asciiTheme="majorBidi" w:hAnsiTheme="majorBidi" w:cstheme="majorBidi"/>
              </w:rPr>
              <w:t>Record the details of your transaction.</w:t>
            </w:r>
          </w:p>
        </w:tc>
        <w:tc>
          <w:tcPr>
            <w:tcW w:w="990" w:type="dxa"/>
            <w:vAlign w:val="center"/>
          </w:tcPr>
          <w:p w14:paraId="68D18B9E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9E61992" w14:textId="77777777" w:rsidR="0084543B" w:rsidRPr="009B7B94" w:rsidRDefault="0084543B" w:rsidP="0084543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696D64DE" w14:textId="24C38346" w:rsidR="009B7B94" w:rsidRDefault="009B7B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Pr="009B7B94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45F3E5FC" w14:textId="77777777" w:rsidR="00C05385" w:rsidRPr="009B7B94" w:rsidRDefault="00C05385" w:rsidP="009B7B94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A72AB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A72AB" w:rsidRPr="009B7B94" w:rsidRDefault="00FA72AB" w:rsidP="00FA72AB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lastRenderedPageBreak/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018649FD" w:rsidR="00FA72AB" w:rsidRPr="009B7B94" w:rsidRDefault="00FA72AB" w:rsidP="00FA72AB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FA72AB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FA72AB" w:rsidRPr="009B7B94" w:rsidRDefault="00FA72AB" w:rsidP="00FA72AB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4C748966" w:rsidR="00FA72AB" w:rsidRPr="009B7B94" w:rsidRDefault="00FA72AB" w:rsidP="00FA72AB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FA72AB">
              <w:rPr>
                <w:rFonts w:asciiTheme="majorBidi" w:hAnsiTheme="majorBidi" w:cstheme="majorBidi"/>
                <w:b/>
                <w:bCs/>
              </w:rPr>
              <w:t>Maintain Financial Records and Audit Procedures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FA72AB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FA72AB" w:rsidRPr="009B7B94" w:rsidRDefault="00FA72AB" w:rsidP="00FA72AB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1454BD87" w14:textId="77777777" w:rsidR="00FA72AB" w:rsidRPr="0084543B" w:rsidRDefault="00FA72AB" w:rsidP="00FA72AB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4543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15A2730" w14:textId="11F78DC8" w:rsidR="00FA72AB" w:rsidRPr="00FA72AB" w:rsidRDefault="00FA72AB" w:rsidP="00FA72AB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FA72AB">
              <w:rPr>
                <w:rFonts w:asciiTheme="majorBidi" w:hAnsiTheme="majorBidi" w:cstheme="majorBidi"/>
              </w:rPr>
              <w:t>Design a Ledger journal in excel in which will calculate the account opening and closing on with following columns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  <w:r>
              <w:rPr>
                <w:rFonts w:asciiTheme="majorBidi" w:hAnsiTheme="majorBidi" w:cstheme="majorBidi"/>
                <w:i/>
                <w:iCs/>
              </w:rPr>
              <w:t xml:space="preserve"> (</w:t>
            </w:r>
            <w:r w:rsidRPr="0049157E">
              <w:rPr>
                <w:rFonts w:asciiTheme="majorBidi" w:hAnsiTheme="majorBidi" w:cstheme="majorBidi"/>
                <w:i/>
                <w:iCs/>
              </w:rPr>
              <w:t>Dummy data will be provided by the accessor</w:t>
            </w:r>
            <w:r>
              <w:rPr>
                <w:rFonts w:asciiTheme="majorBidi" w:hAnsiTheme="majorBidi" w:cstheme="majorBidi"/>
                <w:i/>
                <w:iCs/>
              </w:rPr>
              <w:t>).</w:t>
            </w:r>
          </w:p>
        </w:tc>
      </w:tr>
      <w:tr w:rsidR="00FA72AB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FA72AB" w:rsidRPr="009B7B94" w:rsidRDefault="00FA72AB" w:rsidP="00FA72AB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FA72AB" w:rsidRPr="009B7B94" w14:paraId="1B56AC4A" w14:textId="77777777" w:rsidTr="0084543B">
        <w:trPr>
          <w:trHeight w:val="288"/>
          <w:jc w:val="center"/>
        </w:trPr>
        <w:tc>
          <w:tcPr>
            <w:tcW w:w="9180" w:type="dxa"/>
            <w:gridSpan w:val="7"/>
            <w:vAlign w:val="center"/>
          </w:tcPr>
          <w:p w14:paraId="45D51A17" w14:textId="7BE5F73C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  <w:r w:rsidRPr="0084543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FA72AB" w:rsidRPr="009B7B94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FA72AB" w:rsidRPr="009B7B94" w:rsidRDefault="00FA72AB" w:rsidP="00FA72A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28F08685" w:rsidR="00FA72AB" w:rsidRPr="0084543B" w:rsidRDefault="00FA72AB" w:rsidP="00FA72A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2532D">
              <w:rPr>
                <w:rFonts w:asciiTheme="majorBidi" w:hAnsiTheme="majorBidi" w:cstheme="majorBidi"/>
              </w:rPr>
              <w:t>Identify the software use for the ledger maintenance.</w:t>
            </w:r>
          </w:p>
        </w:tc>
        <w:tc>
          <w:tcPr>
            <w:tcW w:w="1080" w:type="dxa"/>
            <w:vAlign w:val="center"/>
          </w:tcPr>
          <w:p w14:paraId="2A6D221E" w14:textId="48B9F86A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24BF702B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A72AB" w:rsidRPr="009B7B94" w14:paraId="75892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FA72AB" w:rsidRPr="009B7B94" w:rsidRDefault="00FA72AB" w:rsidP="00FA72A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2E6574E2" w:rsidR="00FA72AB" w:rsidRPr="0084543B" w:rsidRDefault="00FA72AB" w:rsidP="00FA72A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2532D">
              <w:rPr>
                <w:rFonts w:asciiTheme="majorBidi" w:hAnsiTheme="majorBidi" w:cstheme="majorBidi"/>
              </w:rPr>
              <w:t>Proper formulas and calculation as per given headers.</w:t>
            </w:r>
          </w:p>
        </w:tc>
        <w:tc>
          <w:tcPr>
            <w:tcW w:w="1080" w:type="dxa"/>
            <w:vAlign w:val="center"/>
          </w:tcPr>
          <w:p w14:paraId="01D8FD79" w14:textId="62ACF7C9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3A234F9A" w:rsidR="00FA72AB" w:rsidRPr="009B7B94" w:rsidRDefault="00FA72AB" w:rsidP="00FA72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A72AB" w:rsidRPr="009B7B94" w14:paraId="720B354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425B15F" w14:textId="77777777" w:rsidR="00FA72AB" w:rsidRPr="009B7B94" w:rsidRDefault="00FA72AB" w:rsidP="00FA72A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512381E" w14:textId="0541D068" w:rsidR="00FA72AB" w:rsidRPr="0084543B" w:rsidRDefault="00FA72AB" w:rsidP="00FA72A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2532D">
              <w:rPr>
                <w:rFonts w:asciiTheme="majorBidi" w:hAnsiTheme="majorBidi" w:cstheme="majorBidi"/>
              </w:rPr>
              <w:t>Record transactions the date that they occur.</w:t>
            </w:r>
          </w:p>
        </w:tc>
        <w:tc>
          <w:tcPr>
            <w:tcW w:w="1080" w:type="dxa"/>
            <w:vAlign w:val="center"/>
          </w:tcPr>
          <w:p w14:paraId="16FFAFFE" w14:textId="77777777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A0F559F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954B75C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A72AB" w:rsidRPr="009B7B94" w14:paraId="5A980CE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4D1B394" w14:textId="77777777" w:rsidR="00FA72AB" w:rsidRPr="009B7B94" w:rsidRDefault="00FA72AB" w:rsidP="00FA72A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BE2F833" w14:textId="48E4D223" w:rsidR="00FA72AB" w:rsidRPr="0084543B" w:rsidRDefault="00FA72AB" w:rsidP="00FA72A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2532D">
              <w:rPr>
                <w:rFonts w:asciiTheme="majorBidi" w:hAnsiTheme="majorBidi" w:cstheme="majorBidi"/>
              </w:rPr>
              <w:t>Categorize the “account” of the transaction.</w:t>
            </w:r>
          </w:p>
        </w:tc>
        <w:tc>
          <w:tcPr>
            <w:tcW w:w="1080" w:type="dxa"/>
            <w:vAlign w:val="center"/>
          </w:tcPr>
          <w:p w14:paraId="5D58A8A6" w14:textId="77777777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D4AC644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8A4F001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A72AB" w:rsidRPr="009B7B94" w14:paraId="408C0A6F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3B07493" w14:textId="77777777" w:rsidR="00FA72AB" w:rsidRPr="009B7B94" w:rsidRDefault="00FA72AB" w:rsidP="00FA72A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37506E5" w14:textId="0D5E76F0" w:rsidR="00FA72AB" w:rsidRPr="0084543B" w:rsidRDefault="00FA72AB" w:rsidP="00FA72A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2532D">
              <w:rPr>
                <w:rFonts w:asciiTheme="majorBidi" w:hAnsiTheme="majorBidi" w:cstheme="majorBidi"/>
              </w:rPr>
              <w:t xml:space="preserve">Assign each account a number for easy reference. </w:t>
            </w:r>
          </w:p>
        </w:tc>
        <w:tc>
          <w:tcPr>
            <w:tcW w:w="1080" w:type="dxa"/>
            <w:vAlign w:val="center"/>
          </w:tcPr>
          <w:p w14:paraId="0B962A5B" w14:textId="77777777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AE38A27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637AA46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A72AB" w:rsidRPr="009B7B94" w14:paraId="381400D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8D5F167" w14:textId="77777777" w:rsidR="00FA72AB" w:rsidRPr="009B7B94" w:rsidRDefault="00FA72AB" w:rsidP="00FA72AB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29ACC4C" w14:textId="7C059014" w:rsidR="00FA72AB" w:rsidRPr="0084543B" w:rsidRDefault="00FA72AB" w:rsidP="00FA72A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2532D">
              <w:rPr>
                <w:rFonts w:asciiTheme="majorBidi" w:hAnsiTheme="majorBidi" w:cstheme="majorBidi"/>
              </w:rPr>
              <w:t>Record the details of your transaction.</w:t>
            </w:r>
          </w:p>
        </w:tc>
        <w:tc>
          <w:tcPr>
            <w:tcW w:w="1080" w:type="dxa"/>
            <w:vAlign w:val="center"/>
          </w:tcPr>
          <w:p w14:paraId="079C24DA" w14:textId="77777777" w:rsidR="00FA72AB" w:rsidRPr="009B7B94" w:rsidRDefault="00FA72AB" w:rsidP="00FA72AB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C3E7D3E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45766EA" w14:textId="77777777" w:rsidR="00FA72AB" w:rsidRPr="009B7B94" w:rsidRDefault="00FA72AB" w:rsidP="00FA72AB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FA72AB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FA72AB" w:rsidRPr="009B7B94" w:rsidRDefault="00FA72AB" w:rsidP="00FA72AB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811D6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FA72AB" w:rsidRPr="009B7B94" w:rsidRDefault="00FA72AB" w:rsidP="00FA72AB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8D878F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A72AB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A72AB" w:rsidRPr="009B7B94" w:rsidRDefault="00FA72AB" w:rsidP="00FA72AB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39298F0A" w:rsidR="00FA72AB" w:rsidRPr="009B7B94" w:rsidRDefault="00FA72AB" w:rsidP="00FA72AB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FA72AB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A72AB" w:rsidRPr="009B7B94" w:rsidRDefault="00FA72AB" w:rsidP="00FA72AB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515AF428" w:rsidR="00FA72AB" w:rsidRPr="009B7B94" w:rsidRDefault="00FA72AB" w:rsidP="00FA72AB">
            <w:pPr>
              <w:rPr>
                <w:rFonts w:asciiTheme="majorBidi" w:hAnsiTheme="majorBidi" w:cstheme="majorBidi"/>
                <w:b/>
                <w:bCs/>
              </w:rPr>
            </w:pPr>
            <w:r w:rsidRPr="00FA72AB">
              <w:rPr>
                <w:rFonts w:asciiTheme="majorBidi" w:hAnsiTheme="majorBidi" w:cstheme="majorBidi"/>
                <w:b/>
                <w:bCs/>
              </w:rPr>
              <w:t>Maintain Financial Records and Audit Procedures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5AD0FD56" w:rsidR="003A63D9" w:rsidRPr="00BB36E6" w:rsidRDefault="003F318A" w:rsidP="00B676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types of Taxation apply in tourism industry industry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B676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3BE91E6B" w:rsidR="006B5DAB" w:rsidRPr="00BB36E6" w:rsidRDefault="0049157E" w:rsidP="00B676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 b</w:t>
            </w:r>
            <w:r w:rsidRPr="0049157E">
              <w:rPr>
                <w:rFonts w:asciiTheme="majorBidi" w:hAnsiTheme="majorBidi" w:cstheme="majorBidi"/>
                <w:b/>
                <w:bCs/>
              </w:rPr>
              <w:t>asic transaction group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B676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6EE5B855" w:rsidR="006B5DAB" w:rsidRPr="00BB36E6" w:rsidRDefault="0049157E" w:rsidP="00B676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is auditing process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B0424F1" w:rsidR="005278EB" w:rsidRDefault="005278EB">
      <w:pPr>
        <w:rPr>
          <w:rFonts w:asciiTheme="majorBidi" w:hAnsiTheme="majorBidi" w:cstheme="majorBidi"/>
        </w:rPr>
      </w:pPr>
    </w:p>
    <w:p w14:paraId="5909E866" w14:textId="253E3F4B" w:rsidR="001306B3" w:rsidRDefault="001306B3">
      <w:pPr>
        <w:rPr>
          <w:rFonts w:asciiTheme="majorBidi" w:hAnsiTheme="majorBidi" w:cstheme="majorBidi"/>
        </w:rPr>
      </w:pPr>
    </w:p>
    <w:p w14:paraId="600EDC7D" w14:textId="77777777" w:rsidR="00F863F3" w:rsidRPr="009B7B94" w:rsidRDefault="00F863F3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07D54" w14:textId="77777777" w:rsidR="00504BAB" w:rsidRDefault="00504BAB" w:rsidP="00C92255">
      <w:pPr>
        <w:spacing w:after="0" w:line="240" w:lineRule="auto"/>
      </w:pPr>
      <w:r>
        <w:separator/>
      </w:r>
    </w:p>
  </w:endnote>
  <w:endnote w:type="continuationSeparator" w:id="0">
    <w:p w14:paraId="411C044D" w14:textId="77777777" w:rsidR="00504BAB" w:rsidRDefault="00504BAB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740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BD650" w14:textId="77777777" w:rsidR="00504BAB" w:rsidRDefault="00504BAB" w:rsidP="00C92255">
      <w:pPr>
        <w:spacing w:after="0" w:line="240" w:lineRule="auto"/>
      </w:pPr>
      <w:r>
        <w:separator/>
      </w:r>
    </w:p>
  </w:footnote>
  <w:footnote w:type="continuationSeparator" w:id="0">
    <w:p w14:paraId="03D372D1" w14:textId="77777777" w:rsidR="00504BAB" w:rsidRDefault="00504BAB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67486F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22"/>
  </w:num>
  <w:num w:numId="5">
    <w:abstractNumId w:val="18"/>
  </w:num>
  <w:num w:numId="6">
    <w:abstractNumId w:val="13"/>
  </w:num>
  <w:num w:numId="7">
    <w:abstractNumId w:val="2"/>
  </w:num>
  <w:num w:numId="8">
    <w:abstractNumId w:val="6"/>
  </w:num>
  <w:num w:numId="9">
    <w:abstractNumId w:val="21"/>
  </w:num>
  <w:num w:numId="10">
    <w:abstractNumId w:val="26"/>
  </w:num>
  <w:num w:numId="11">
    <w:abstractNumId w:val="14"/>
  </w:num>
  <w:num w:numId="12">
    <w:abstractNumId w:val="15"/>
  </w:num>
  <w:num w:numId="13">
    <w:abstractNumId w:val="12"/>
  </w:num>
  <w:num w:numId="14">
    <w:abstractNumId w:val="24"/>
  </w:num>
  <w:num w:numId="15">
    <w:abstractNumId w:val="4"/>
  </w:num>
  <w:num w:numId="16">
    <w:abstractNumId w:val="27"/>
  </w:num>
  <w:num w:numId="17">
    <w:abstractNumId w:val="11"/>
  </w:num>
  <w:num w:numId="18">
    <w:abstractNumId w:val="16"/>
  </w:num>
  <w:num w:numId="19">
    <w:abstractNumId w:val="25"/>
  </w:num>
  <w:num w:numId="20">
    <w:abstractNumId w:val="9"/>
  </w:num>
  <w:num w:numId="21">
    <w:abstractNumId w:val="7"/>
  </w:num>
  <w:num w:numId="22">
    <w:abstractNumId w:val="17"/>
  </w:num>
  <w:num w:numId="23">
    <w:abstractNumId w:val="20"/>
  </w:num>
  <w:num w:numId="24">
    <w:abstractNumId w:val="5"/>
  </w:num>
  <w:num w:numId="25">
    <w:abstractNumId w:val="3"/>
  </w:num>
  <w:num w:numId="26">
    <w:abstractNumId w:val="8"/>
  </w:num>
  <w:num w:numId="27">
    <w:abstractNumId w:val="19"/>
  </w:num>
  <w:num w:numId="28">
    <w:abstractNumId w:val="2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mwqAUAppe5pywAAAA="/>
  </w:docVars>
  <w:rsids>
    <w:rsidRoot w:val="00AB1E8D"/>
    <w:rsid w:val="000004FB"/>
    <w:rsid w:val="0000101A"/>
    <w:rsid w:val="00003FE8"/>
    <w:rsid w:val="000100CD"/>
    <w:rsid w:val="0001100A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44E4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6B3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D682E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E7403"/>
    <w:rsid w:val="002F2F58"/>
    <w:rsid w:val="002F3A56"/>
    <w:rsid w:val="00305BF9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18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157E"/>
    <w:rsid w:val="00494343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04BAB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3F2C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543B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085A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7C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4961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A5491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4FC0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676BE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D7BCC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EF7C90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140F"/>
    <w:rsid w:val="00F620B9"/>
    <w:rsid w:val="00F6518F"/>
    <w:rsid w:val="00F653BD"/>
    <w:rsid w:val="00F713C7"/>
    <w:rsid w:val="00F72AF0"/>
    <w:rsid w:val="00F732A9"/>
    <w:rsid w:val="00F75871"/>
    <w:rsid w:val="00F76AB2"/>
    <w:rsid w:val="00F863F3"/>
    <w:rsid w:val="00F90B70"/>
    <w:rsid w:val="00F90C3A"/>
    <w:rsid w:val="00FA0102"/>
    <w:rsid w:val="00FA0FBE"/>
    <w:rsid w:val="00FA6BF8"/>
    <w:rsid w:val="00FA72AB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8860-00BC-4020-8D8B-7C0402DC9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6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9</cp:revision>
  <dcterms:created xsi:type="dcterms:W3CDTF">2021-11-17T07:49:00Z</dcterms:created>
  <dcterms:modified xsi:type="dcterms:W3CDTF">2021-12-12T12:04:00Z</dcterms:modified>
</cp:coreProperties>
</file>